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69A3" w:rsidRDefault="006369A3" w:rsidP="00CB0B74">
      <w:pPr>
        <w:spacing w:after="0" w:line="480" w:lineRule="auto"/>
        <w:jc w:val="center"/>
        <w:rPr>
          <w:rFonts w:cs="Times New Roman"/>
          <w:szCs w:val="24"/>
        </w:rPr>
      </w:pPr>
    </w:p>
    <w:p w:rsidR="006369A3" w:rsidRDefault="006369A3" w:rsidP="00CB0B74">
      <w:pPr>
        <w:spacing w:after="0" w:line="480" w:lineRule="auto"/>
        <w:jc w:val="center"/>
        <w:rPr>
          <w:rFonts w:cs="Times New Roman"/>
          <w:szCs w:val="24"/>
        </w:rPr>
      </w:pPr>
    </w:p>
    <w:p w:rsidR="00CB0B74" w:rsidRDefault="00CB0B74" w:rsidP="00CB0B74">
      <w:pPr>
        <w:spacing w:after="0" w:line="480" w:lineRule="auto"/>
        <w:jc w:val="center"/>
        <w:rPr>
          <w:rFonts w:cs="Times New Roman"/>
          <w:szCs w:val="24"/>
        </w:rPr>
      </w:pPr>
    </w:p>
    <w:p w:rsidR="00CB0B74" w:rsidRDefault="00CB0B74" w:rsidP="00CB0B74">
      <w:pPr>
        <w:spacing w:after="0" w:line="480" w:lineRule="auto"/>
        <w:jc w:val="center"/>
        <w:rPr>
          <w:rFonts w:cs="Times New Roman"/>
          <w:szCs w:val="24"/>
        </w:rPr>
      </w:pPr>
    </w:p>
    <w:p w:rsidR="00CB0B74" w:rsidRDefault="00CB0B74" w:rsidP="00CB0B74">
      <w:pPr>
        <w:spacing w:after="0" w:line="480" w:lineRule="auto"/>
        <w:jc w:val="center"/>
        <w:rPr>
          <w:rFonts w:cs="Times New Roman"/>
          <w:szCs w:val="24"/>
        </w:rPr>
      </w:pPr>
    </w:p>
    <w:p w:rsidR="00CB0B74" w:rsidRDefault="00CB0B74" w:rsidP="00CB0B74">
      <w:pPr>
        <w:spacing w:after="0" w:line="480" w:lineRule="auto"/>
        <w:jc w:val="center"/>
        <w:rPr>
          <w:rFonts w:cs="Times New Roman"/>
          <w:szCs w:val="24"/>
        </w:rPr>
      </w:pPr>
    </w:p>
    <w:p w:rsidR="00CB0B74" w:rsidRDefault="00CB0B74" w:rsidP="00CB0B74">
      <w:pPr>
        <w:spacing w:after="0" w:line="480" w:lineRule="auto"/>
        <w:jc w:val="center"/>
        <w:rPr>
          <w:rFonts w:cs="Times New Roman"/>
          <w:szCs w:val="24"/>
        </w:rPr>
      </w:pPr>
      <w:bookmarkStart w:id="0" w:name="_GoBack"/>
      <w:bookmarkEnd w:id="0"/>
    </w:p>
    <w:p w:rsidR="006369A3" w:rsidRDefault="006369A3" w:rsidP="00CB0B74">
      <w:pPr>
        <w:spacing w:after="0" w:line="480" w:lineRule="auto"/>
        <w:jc w:val="center"/>
        <w:rPr>
          <w:rFonts w:cs="Times New Roman"/>
          <w:szCs w:val="24"/>
        </w:rPr>
      </w:pPr>
    </w:p>
    <w:p w:rsidR="006369A3" w:rsidRPr="00CB0B74" w:rsidRDefault="00CB0B74" w:rsidP="00CB0B74">
      <w:pPr>
        <w:spacing w:line="480" w:lineRule="auto"/>
        <w:jc w:val="center"/>
      </w:pPr>
      <w:r>
        <w:t>Interview between Elizabeth Vadja</w:t>
      </w:r>
    </w:p>
    <w:p w:rsidR="006369A3" w:rsidRDefault="006369A3" w:rsidP="00CB0B74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:rsidR="006369A3" w:rsidRDefault="006369A3" w:rsidP="00CB0B74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:rsidR="006369A3" w:rsidRDefault="006369A3" w:rsidP="00CB0B74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BC7F8D" w:rsidRDefault="00BC7F8D" w:rsidP="00CB0B74">
      <w:pPr>
        <w:spacing w:line="480" w:lineRule="auto"/>
        <w:jc w:val="center"/>
      </w:pPr>
      <w:r>
        <w:lastRenderedPageBreak/>
        <w:t xml:space="preserve">Interview </w:t>
      </w:r>
      <w:r w:rsidR="00DC4098">
        <w:t>between</w:t>
      </w:r>
      <w:r>
        <w:t xml:space="preserve"> Elizabeth Vadja</w:t>
      </w:r>
    </w:p>
    <w:p w:rsidR="00F30BEF" w:rsidRDefault="00CB55CC" w:rsidP="00CB0B74">
      <w:pPr>
        <w:spacing w:line="480" w:lineRule="auto"/>
      </w:pPr>
      <w:r>
        <w:tab/>
        <w:t>Providing selling solutions to business is not an easy task, especially when the technology being used in this respect is changing every other day.</w:t>
      </w:r>
      <w:r w:rsidR="00D81639">
        <w:t xml:space="preserve"> No matter how tough the </w:t>
      </w:r>
      <w:r w:rsidR="00D973FC">
        <w:t>job is,</w:t>
      </w:r>
      <w:r>
        <w:t xml:space="preserve"> </w:t>
      </w:r>
      <w:r w:rsidR="00D973FC">
        <w:t>m</w:t>
      </w:r>
      <w:r>
        <w:t xml:space="preserve">any </w:t>
      </w:r>
      <w:r w:rsidR="00D81639">
        <w:t>companies are</w:t>
      </w:r>
      <w:r w:rsidR="00D973FC">
        <w:t xml:space="preserve"> doing this job and providing selling solutions to </w:t>
      </w:r>
      <w:r w:rsidR="00BC0F2E">
        <w:t>small and large busines</w:t>
      </w:r>
      <w:r w:rsidR="00CB0B74">
        <w:t>se</w:t>
      </w:r>
      <w:r w:rsidR="00BC0F2E">
        <w:t xml:space="preserve">s. </w:t>
      </w:r>
      <w:r w:rsidR="00D81639">
        <w:t xml:space="preserve"> </w:t>
      </w:r>
      <w:r w:rsidR="00BC0F2E">
        <w:t xml:space="preserve">Scotiabank is one of such </w:t>
      </w:r>
      <w:r w:rsidR="007D490D">
        <w:t>service providers. Scotiabank is providing expert selling so</w:t>
      </w:r>
      <w:r w:rsidR="00CB0B74">
        <w:t>lutions</w:t>
      </w:r>
      <w:r w:rsidR="007D490D">
        <w:t xml:space="preserve"> and</w:t>
      </w:r>
      <w:r w:rsidR="00D32EDA">
        <w:t xml:space="preserve"> Point of Sales</w:t>
      </w:r>
      <w:r w:rsidR="007D490D">
        <w:t xml:space="preserve"> </w:t>
      </w:r>
      <w:r w:rsidR="00D32EDA">
        <w:t>(</w:t>
      </w:r>
      <w:r w:rsidR="007D490D">
        <w:t>POS</w:t>
      </w:r>
      <w:r w:rsidR="00D32EDA">
        <w:t>)</w:t>
      </w:r>
      <w:r w:rsidR="007D490D">
        <w:t xml:space="preserve"> system to its </w:t>
      </w:r>
      <w:r w:rsidR="0097702A">
        <w:t>client</w:t>
      </w:r>
      <w:r w:rsidR="007D490D">
        <w:t xml:space="preserve"> through its </w:t>
      </w:r>
      <w:r w:rsidR="00167467">
        <w:t xml:space="preserve">Merchant </w:t>
      </w:r>
      <w:r w:rsidR="00D32EDA">
        <w:t>Payments</w:t>
      </w:r>
      <w:r w:rsidR="00167467">
        <w:t xml:space="preserve"> System. </w:t>
      </w:r>
      <w:r w:rsidR="00997695">
        <w:t>Scotiabank is</w:t>
      </w:r>
      <w:r w:rsidR="00E106B6">
        <w:t xml:space="preserve"> currently working in 18 countries and</w:t>
      </w:r>
      <w:r w:rsidR="00997695">
        <w:t xml:space="preserve"> planning </w:t>
      </w:r>
      <w:r w:rsidR="00E106B6">
        <w:t>to introduce these system</w:t>
      </w:r>
      <w:r w:rsidR="00CB0B74">
        <w:t>s</w:t>
      </w:r>
      <w:r w:rsidR="00E106B6">
        <w:t xml:space="preserve"> in many</w:t>
      </w:r>
      <w:r w:rsidR="00CD26E3">
        <w:t xml:space="preserve"> </w:t>
      </w:r>
      <w:r w:rsidR="00997695">
        <w:t>new countries</w:t>
      </w:r>
      <w:r w:rsidR="009C6E5E">
        <w:t xml:space="preserve"> in the near future.</w:t>
      </w:r>
      <w:r w:rsidR="00997695">
        <w:t xml:space="preserve"> </w:t>
      </w:r>
      <w:r w:rsidR="009C6E5E">
        <w:t>Miss</w:t>
      </w:r>
      <w:r w:rsidR="00997695">
        <w:t xml:space="preserve"> Elizabeth Va</w:t>
      </w:r>
      <w:r w:rsidR="0097702A">
        <w:t>d</w:t>
      </w:r>
      <w:r w:rsidR="00997695">
        <w:t>j</w:t>
      </w:r>
      <w:r w:rsidR="0097702A">
        <w:t xml:space="preserve">a is the </w:t>
      </w:r>
      <w:r w:rsidR="00997695">
        <w:t>senior</w:t>
      </w:r>
      <w:r w:rsidR="0097702A">
        <w:t xml:space="preserve"> manager operations who is looking after this department and managing all the operational efficiency. </w:t>
      </w:r>
    </w:p>
    <w:p w:rsidR="006C449B" w:rsidRDefault="009C6E5E" w:rsidP="00CB0B74">
      <w:pPr>
        <w:spacing w:line="480" w:lineRule="auto"/>
      </w:pPr>
      <w:r>
        <w:tab/>
      </w:r>
      <w:r w:rsidR="004867CB">
        <w:t xml:space="preserve">An interview was conducted with Miss Vadja </w:t>
      </w:r>
      <w:r w:rsidR="00CB0B74">
        <w:t xml:space="preserve">in </w:t>
      </w:r>
      <w:r w:rsidR="004867CB">
        <w:t>this respect regarding her experience in the Merchant Payments System Departm</w:t>
      </w:r>
      <w:r w:rsidR="00E106B6">
        <w:t>ent of Scotiabank, the nature of operations of the Scotiabank, especially the</w:t>
      </w:r>
      <w:r w:rsidR="006A2AFF">
        <w:t xml:space="preserve"> specific department and the future </w:t>
      </w:r>
      <w:r w:rsidR="00DC4098">
        <w:t>plannings</w:t>
      </w:r>
      <w:r w:rsidR="006A2AFF">
        <w:t xml:space="preserve"> of the company. </w:t>
      </w:r>
      <w:r w:rsidR="006A20F7">
        <w:t xml:space="preserve">Regarding the operations of the department, </w:t>
      </w:r>
      <w:r w:rsidR="006A2AFF">
        <w:t xml:space="preserve">Miss </w:t>
      </w:r>
      <w:r w:rsidR="006A20F7">
        <w:t>V</w:t>
      </w:r>
      <w:r w:rsidR="006A2AFF">
        <w:t xml:space="preserve">adja told that </w:t>
      </w:r>
      <w:r w:rsidR="006A20F7">
        <w:t xml:space="preserve">her department deals with various Brick and Mortar stores across </w:t>
      </w:r>
      <w:r w:rsidR="00DC4098">
        <w:t>all</w:t>
      </w:r>
      <w:r w:rsidR="006A20F7">
        <w:t xml:space="preserve"> these </w:t>
      </w:r>
      <w:r w:rsidR="00DC4098">
        <w:t>18 countries. In simple words, the bank handles th</w:t>
      </w:r>
      <w:r w:rsidR="00451F2F">
        <w:t>e financ</w:t>
      </w:r>
      <w:r w:rsidR="006C449B">
        <w:t>ial transactions of these store</w:t>
      </w:r>
      <w:r w:rsidR="00CB0B74">
        <w:t>s</w:t>
      </w:r>
      <w:r w:rsidR="006C449B">
        <w:t>, with a</w:t>
      </w:r>
      <w:r w:rsidR="00D36CCD">
        <w:t xml:space="preserve"> </w:t>
      </w:r>
      <w:r w:rsidR="006C449B">
        <w:t>little help from a technology partner (Fiserv)</w:t>
      </w:r>
      <w:r w:rsidR="00E063BD">
        <w:t xml:space="preserve">. </w:t>
      </w:r>
    </w:p>
    <w:p w:rsidR="006A20F7" w:rsidRDefault="00E063BD" w:rsidP="00CB0B74">
      <w:pPr>
        <w:spacing w:line="480" w:lineRule="auto"/>
      </w:pPr>
      <w:r>
        <w:tab/>
        <w:t xml:space="preserve">Miss Elizabeth told </w:t>
      </w:r>
      <w:r w:rsidR="00CB0B74">
        <w:t xml:space="preserve">me </w:t>
      </w:r>
      <w:r>
        <w:t xml:space="preserve">that the bank also provides a number of selling and transaction solutions to the </w:t>
      </w:r>
      <w:r w:rsidR="00063108">
        <w:t xml:space="preserve">merchants dealing in online </w:t>
      </w:r>
      <w:r w:rsidR="00D36CCD">
        <w:t>transactions</w:t>
      </w:r>
      <w:r w:rsidR="00063108">
        <w:t xml:space="preserve"> and running E-commerce. </w:t>
      </w:r>
      <w:r w:rsidR="00D36CCD">
        <w:t xml:space="preserve">When asked about the challenges in the business continuity, </w:t>
      </w:r>
      <w:r w:rsidR="0019418B">
        <w:t>Miss</w:t>
      </w:r>
      <w:r w:rsidR="00D36CCD">
        <w:t xml:space="preserve"> Elizabeth informed that</w:t>
      </w:r>
      <w:r w:rsidR="00DC6A4D">
        <w:t xml:space="preserve"> running and</w:t>
      </w:r>
      <w:r w:rsidR="00D36CCD">
        <w:t xml:space="preserve"> maintaining</w:t>
      </w:r>
      <w:r w:rsidR="00DC6A4D">
        <w:t xml:space="preserve"> a physical </w:t>
      </w:r>
      <w:r w:rsidR="000B1B46">
        <w:t xml:space="preserve">POS terminal was much challenging as compared to the maintenance </w:t>
      </w:r>
      <w:r w:rsidR="006D47DA">
        <w:t xml:space="preserve">of an online </w:t>
      </w:r>
      <w:r w:rsidR="00CD2A7A">
        <w:t>POS terminal.</w:t>
      </w:r>
      <w:r w:rsidR="006A20F7">
        <w:t xml:space="preserve">In short, </w:t>
      </w:r>
      <w:r w:rsidR="00CD26E3">
        <w:t>it</w:t>
      </w:r>
      <w:r w:rsidR="006A20F7">
        <w:t xml:space="preserve"> was a</w:t>
      </w:r>
      <w:r w:rsidR="00CD26E3">
        <w:t xml:space="preserve"> </w:t>
      </w:r>
      <w:r w:rsidR="006A20F7">
        <w:t xml:space="preserve">good interview session with Senior </w:t>
      </w:r>
      <w:r w:rsidR="0007422E">
        <w:t>Manager</w:t>
      </w:r>
      <w:r w:rsidR="00CD26E3">
        <w:t xml:space="preserve"> Operations, Mer</w:t>
      </w:r>
      <w:r w:rsidR="00E7223E">
        <w:t xml:space="preserve">chant payments Systems, Scotiabank. I </w:t>
      </w:r>
      <w:r w:rsidR="00F96291">
        <w:t xml:space="preserve">was very </w:t>
      </w:r>
      <w:r w:rsidR="006369A3">
        <w:t>informati</w:t>
      </w:r>
      <w:r w:rsidR="00CB0B74">
        <w:t>ve</w:t>
      </w:r>
      <w:r w:rsidR="00E7223E">
        <w:t xml:space="preserve"> and I got to </w:t>
      </w:r>
      <w:r w:rsidR="00CD2A7A">
        <w:t>learn</w:t>
      </w:r>
      <w:r w:rsidR="00E7223E">
        <w:t xml:space="preserve"> a lot about the selling systems and how does this system work in with collaboration with the businesses. </w:t>
      </w:r>
    </w:p>
    <w:sectPr w:rsidR="006A20F7" w:rsidSect="006369A3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4599" w:rsidRDefault="00264599" w:rsidP="006369A3">
      <w:pPr>
        <w:spacing w:after="0" w:line="240" w:lineRule="auto"/>
      </w:pPr>
      <w:r>
        <w:separator/>
      </w:r>
    </w:p>
  </w:endnote>
  <w:endnote w:type="continuationSeparator" w:id="0">
    <w:p w:rsidR="00264599" w:rsidRDefault="00264599" w:rsidP="00636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4599" w:rsidRDefault="00264599" w:rsidP="006369A3">
      <w:pPr>
        <w:spacing w:after="0" w:line="240" w:lineRule="auto"/>
      </w:pPr>
      <w:r>
        <w:separator/>
      </w:r>
    </w:p>
  </w:footnote>
  <w:footnote w:type="continuationSeparator" w:id="0">
    <w:p w:rsidR="00264599" w:rsidRDefault="00264599" w:rsidP="006369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0B74" w:rsidRDefault="00CB0B74">
    <w:pPr>
      <w:pStyle w:val="Header"/>
      <w:jc w:val="right"/>
    </w:pPr>
    <w:r>
      <w:t>BUSINESS AND MANAGEMENT</w:t>
    </w:r>
    <w:r>
      <w:t xml:space="preserve"> </w:t>
    </w:r>
    <w:r>
      <w:tab/>
    </w:r>
    <w:r>
      <w:tab/>
    </w:r>
    <w:sdt>
      <w:sdtPr>
        <w:id w:val="-197867454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6369A3" w:rsidRDefault="006369A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69A3" w:rsidRDefault="00CB0B74">
    <w:pPr>
      <w:pStyle w:val="Header"/>
      <w:jc w:val="right"/>
    </w:pPr>
    <w:r>
      <w:t>Running Head: BUSINESS AND MANAGEMENT</w:t>
    </w:r>
    <w:r>
      <w:tab/>
    </w:r>
    <w:sdt>
      <w:sdtPr>
        <w:id w:val="-12145744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369A3">
          <w:fldChar w:fldCharType="begin"/>
        </w:r>
        <w:r w:rsidR="006369A3">
          <w:instrText xml:space="preserve"> PAGE   \* MERGEFORMAT </w:instrText>
        </w:r>
        <w:r w:rsidR="006369A3">
          <w:fldChar w:fldCharType="separate"/>
        </w:r>
        <w:r w:rsidR="00264599">
          <w:rPr>
            <w:noProof/>
          </w:rPr>
          <w:t>1</w:t>
        </w:r>
        <w:r w:rsidR="006369A3">
          <w:rPr>
            <w:noProof/>
          </w:rPr>
          <w:fldChar w:fldCharType="end"/>
        </w:r>
      </w:sdtContent>
    </w:sdt>
  </w:p>
  <w:p w:rsidR="006369A3" w:rsidRDefault="006369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0"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DAyMDQxNTGzNDdS0lEKTi0uzszPAykwrAUAWHHqVywAAAA="/>
  </w:docVars>
  <w:rsids>
    <w:rsidRoot w:val="00966E20"/>
    <w:rsid w:val="00026D72"/>
    <w:rsid w:val="00063108"/>
    <w:rsid w:val="0007422E"/>
    <w:rsid w:val="000B1B46"/>
    <w:rsid w:val="00167467"/>
    <w:rsid w:val="0019418B"/>
    <w:rsid w:val="001E2388"/>
    <w:rsid w:val="00264599"/>
    <w:rsid w:val="00451F2F"/>
    <w:rsid w:val="004867CB"/>
    <w:rsid w:val="00491FB0"/>
    <w:rsid w:val="006369A3"/>
    <w:rsid w:val="006A20F7"/>
    <w:rsid w:val="006A2AFF"/>
    <w:rsid w:val="006C449B"/>
    <w:rsid w:val="006D47DA"/>
    <w:rsid w:val="007D490D"/>
    <w:rsid w:val="00966E20"/>
    <w:rsid w:val="0097702A"/>
    <w:rsid w:val="00997695"/>
    <w:rsid w:val="009C6E5E"/>
    <w:rsid w:val="00BC0F2E"/>
    <w:rsid w:val="00BC7F8D"/>
    <w:rsid w:val="00CB0B74"/>
    <w:rsid w:val="00CB0C3C"/>
    <w:rsid w:val="00CB55CC"/>
    <w:rsid w:val="00CD26E3"/>
    <w:rsid w:val="00CD2A7A"/>
    <w:rsid w:val="00D32EDA"/>
    <w:rsid w:val="00D36CCD"/>
    <w:rsid w:val="00D81639"/>
    <w:rsid w:val="00D973FC"/>
    <w:rsid w:val="00DC4098"/>
    <w:rsid w:val="00DC6A4D"/>
    <w:rsid w:val="00E063BD"/>
    <w:rsid w:val="00E106B6"/>
    <w:rsid w:val="00E7223E"/>
    <w:rsid w:val="00F30BEF"/>
    <w:rsid w:val="00F96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6B6E297-6B37-4156-AC4B-56CE348CB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9A3"/>
  </w:style>
  <w:style w:type="paragraph" w:styleId="Footer">
    <w:name w:val="footer"/>
    <w:basedOn w:val="Normal"/>
    <w:link w:val="FooterChar"/>
    <w:uiPriority w:val="99"/>
    <w:unhideWhenUsed/>
    <w:rsid w:val="006369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9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35</cp:revision>
  <dcterms:created xsi:type="dcterms:W3CDTF">2019-11-29T11:22:00Z</dcterms:created>
  <dcterms:modified xsi:type="dcterms:W3CDTF">2019-11-29T11:55:00Z</dcterms:modified>
</cp:coreProperties>
</file>